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65903" w14:textId="77777777" w:rsidR="00965894" w:rsidRDefault="00965894" w:rsidP="00ED1038">
      <w:pPr>
        <w:spacing w:after="0" w:line="240" w:lineRule="auto"/>
        <w:jc w:val="center"/>
        <w:rPr>
          <w:rFonts w:ascii="Arial" w:hAnsi="Arial" w:cs="Arial"/>
          <w:b/>
          <w:color w:val="365F91" w:themeColor="accent1" w:themeShade="BF"/>
          <w:sz w:val="28"/>
          <w:szCs w:val="28"/>
        </w:rPr>
      </w:pPr>
    </w:p>
    <w:p w14:paraId="5081A633" w14:textId="77777777" w:rsidR="00ED1038" w:rsidRPr="00F44145" w:rsidRDefault="00926C0F" w:rsidP="00ED1038">
      <w:pPr>
        <w:spacing w:after="0" w:line="240" w:lineRule="auto"/>
        <w:jc w:val="center"/>
        <w:rPr>
          <w:rFonts w:ascii="Arial" w:hAnsi="Arial" w:cs="Arial"/>
          <w:b/>
          <w:color w:val="365F91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19B8AC82" wp14:editId="5CBEB68A">
            <wp:extent cx="874396" cy="955996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CU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776" cy="96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1D1C4" w14:textId="77777777" w:rsidR="00ED1038" w:rsidRDefault="00ED1038" w:rsidP="00ED103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1E4075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6DC422" wp14:editId="5D0A0F09">
                <wp:simplePos x="0" y="0"/>
                <wp:positionH relativeFrom="column">
                  <wp:posOffset>-742950</wp:posOffset>
                </wp:positionH>
                <wp:positionV relativeFrom="paragraph">
                  <wp:posOffset>-78740</wp:posOffset>
                </wp:positionV>
                <wp:extent cx="1123950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41A34D" w14:textId="77777777" w:rsidR="00ED1038" w:rsidRDefault="00ED1038" w:rsidP="00ED103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DA6B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8.5pt;margin-top:-6.2pt;width:88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" stroked="f">
                <v:textbox style="mso-fit-shape-to-text:t">
                  <w:txbxContent>
                    <w:p w:rsidR="00ED1038" w:rsidRDefault="00ED1038" w:rsidP="00ED1038"/>
                  </w:txbxContent>
                </v:textbox>
              </v:shape>
            </w:pict>
          </mc:Fallback>
        </mc:AlternateContent>
      </w:r>
    </w:p>
    <w:p w14:paraId="4468FA82" w14:textId="77777777" w:rsidR="00ED1038" w:rsidRPr="00AA7627" w:rsidRDefault="00ED1038" w:rsidP="00B24385">
      <w:pPr>
        <w:spacing w:after="0" w:line="240" w:lineRule="auto"/>
        <w:ind w:left="720"/>
        <w:jc w:val="center"/>
        <w:rPr>
          <w:rFonts w:ascii="Arial" w:hAnsi="Arial" w:cs="Arial"/>
          <w:b/>
          <w:sz w:val="28"/>
          <w:szCs w:val="28"/>
        </w:rPr>
      </w:pPr>
      <w:r w:rsidRPr="00AA7627">
        <w:rPr>
          <w:rFonts w:ascii="Arial" w:hAnsi="Arial" w:cs="Arial"/>
          <w:b/>
          <w:sz w:val="28"/>
          <w:szCs w:val="28"/>
        </w:rPr>
        <w:t xml:space="preserve">DCU Quality Promotion Office </w:t>
      </w:r>
    </w:p>
    <w:p w14:paraId="0A5F30CF" w14:textId="77777777" w:rsidR="00ED1038" w:rsidRPr="00AA7627" w:rsidRDefault="00ED1038" w:rsidP="00B24385">
      <w:pPr>
        <w:spacing w:after="0" w:line="240" w:lineRule="auto"/>
        <w:ind w:left="720"/>
        <w:jc w:val="center"/>
        <w:rPr>
          <w:rFonts w:ascii="Arial" w:hAnsi="Arial" w:cs="Arial"/>
          <w:b/>
          <w:sz w:val="28"/>
          <w:szCs w:val="28"/>
        </w:rPr>
      </w:pPr>
      <w:r w:rsidRPr="00AA7627">
        <w:rPr>
          <w:rFonts w:ascii="Arial" w:hAnsi="Arial" w:cs="Arial"/>
          <w:b/>
          <w:sz w:val="28"/>
          <w:szCs w:val="28"/>
        </w:rPr>
        <w:t>Quality Improvement &amp;</w:t>
      </w:r>
      <w:r w:rsidR="003576C2">
        <w:rPr>
          <w:rFonts w:ascii="Arial" w:hAnsi="Arial" w:cs="Arial"/>
          <w:b/>
          <w:sz w:val="28"/>
          <w:szCs w:val="28"/>
        </w:rPr>
        <w:t xml:space="preserve"> Development (QuID) Funding </w:t>
      </w:r>
      <w:r w:rsidR="00334B6F">
        <w:rPr>
          <w:rFonts w:ascii="Arial" w:hAnsi="Arial" w:cs="Arial"/>
          <w:b/>
          <w:sz w:val="28"/>
          <w:szCs w:val="28"/>
        </w:rPr>
        <w:t>2021/22</w:t>
      </w:r>
    </w:p>
    <w:p w14:paraId="00E0380A" w14:textId="77777777" w:rsidR="00ED1038" w:rsidRPr="00AA7627" w:rsidRDefault="00ED1038" w:rsidP="00ED1038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4D28C02" w14:textId="77777777" w:rsidR="00ED1038" w:rsidRPr="00941114" w:rsidRDefault="00ED1038" w:rsidP="00ED1038">
      <w:pPr>
        <w:spacing w:after="0" w:line="240" w:lineRule="auto"/>
        <w:jc w:val="center"/>
        <w:rPr>
          <w:rFonts w:ascii="Arial" w:hAnsi="Arial" w:cs="Arial"/>
          <w:b/>
          <w:color w:val="1A3C66"/>
          <w:sz w:val="32"/>
          <w:szCs w:val="32"/>
        </w:rPr>
      </w:pPr>
      <w:r w:rsidRPr="00941114">
        <w:rPr>
          <w:rFonts w:ascii="Arial" w:hAnsi="Arial" w:cs="Arial"/>
          <w:b/>
          <w:color w:val="1A3C66"/>
          <w:sz w:val="32"/>
          <w:szCs w:val="32"/>
        </w:rPr>
        <w:t xml:space="preserve">Topic Area: </w:t>
      </w:r>
      <w:r w:rsidR="00C80818" w:rsidRPr="00F456D3">
        <w:rPr>
          <w:rFonts w:ascii="Arial" w:hAnsi="Arial" w:cs="Arial"/>
          <w:b/>
          <w:color w:val="1A3C66"/>
          <w:sz w:val="32"/>
          <w:szCs w:val="32"/>
        </w:rPr>
        <w:t xml:space="preserve">DCU </w:t>
      </w:r>
      <w:r w:rsidR="00E211BD" w:rsidRPr="00F456D3">
        <w:rPr>
          <w:rFonts w:ascii="Arial" w:hAnsi="Arial" w:cs="Arial"/>
          <w:b/>
          <w:color w:val="1A3C66"/>
          <w:sz w:val="32"/>
          <w:szCs w:val="32"/>
        </w:rPr>
        <w:t xml:space="preserve">Student &amp; Staff </w:t>
      </w:r>
      <w:r w:rsidR="00C80818" w:rsidRPr="00F456D3">
        <w:rPr>
          <w:rFonts w:ascii="Arial" w:hAnsi="Arial" w:cs="Arial"/>
          <w:b/>
          <w:color w:val="1A3C66"/>
          <w:sz w:val="32"/>
          <w:szCs w:val="32"/>
        </w:rPr>
        <w:t>Wellbeing</w:t>
      </w:r>
    </w:p>
    <w:p w14:paraId="0C52014C" w14:textId="77777777" w:rsidR="00ED1038" w:rsidRPr="00941114" w:rsidRDefault="00ED1038" w:rsidP="00ED1038">
      <w:pPr>
        <w:spacing w:after="0" w:line="240" w:lineRule="auto"/>
        <w:jc w:val="center"/>
        <w:rPr>
          <w:rFonts w:ascii="Arial" w:hAnsi="Arial" w:cs="Arial"/>
          <w:b/>
          <w:color w:val="1A3C66"/>
          <w:sz w:val="32"/>
          <w:szCs w:val="32"/>
        </w:rPr>
      </w:pPr>
    </w:p>
    <w:p w14:paraId="4108740C" w14:textId="77777777" w:rsidR="00ED1038" w:rsidRPr="00F456D3" w:rsidRDefault="00ED1038" w:rsidP="00F456D3">
      <w:pPr>
        <w:spacing w:after="0" w:line="240" w:lineRule="auto"/>
        <w:jc w:val="center"/>
        <w:rPr>
          <w:rFonts w:ascii="Arial" w:hAnsi="Arial" w:cs="Arial"/>
          <w:b/>
          <w:color w:val="1A3C66"/>
          <w:sz w:val="32"/>
          <w:szCs w:val="32"/>
        </w:rPr>
      </w:pPr>
      <w:r w:rsidRPr="00941114">
        <w:rPr>
          <w:rFonts w:ascii="Arial" w:hAnsi="Arial" w:cs="Arial"/>
          <w:b/>
          <w:color w:val="1A3C66"/>
          <w:sz w:val="32"/>
          <w:szCs w:val="32"/>
        </w:rPr>
        <w:t xml:space="preserve">Application Form </w:t>
      </w:r>
    </w:p>
    <w:p w14:paraId="7C58D1BA" w14:textId="77777777" w:rsidR="00ED1038" w:rsidRPr="00ED1038" w:rsidRDefault="004D3ECD" w:rsidP="00ED1038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. Name of applicant(s), </w:t>
      </w:r>
      <w:r w:rsidR="00ED1038" w:rsidRPr="00ED1038">
        <w:rPr>
          <w:rFonts w:ascii="Arial" w:hAnsi="Arial" w:cs="Arial"/>
          <w:b/>
        </w:rPr>
        <w:t>role(s)</w:t>
      </w:r>
      <w:r>
        <w:rPr>
          <w:rFonts w:ascii="Arial" w:hAnsi="Arial" w:cs="Arial"/>
          <w:b/>
        </w:rPr>
        <w:t xml:space="preserve"> </w:t>
      </w:r>
      <w:r w:rsidR="00901135">
        <w:rPr>
          <w:rFonts w:ascii="Arial" w:hAnsi="Arial" w:cs="Arial"/>
          <w:b/>
        </w:rPr>
        <w:t>with</w:t>
      </w:r>
      <w:r>
        <w:rPr>
          <w:rFonts w:ascii="Arial" w:hAnsi="Arial" w:cs="Arial"/>
          <w:b/>
        </w:rPr>
        <w:t>in DCU</w:t>
      </w:r>
      <w:r w:rsidR="00ED1038" w:rsidRPr="00ED103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and contact information</w:t>
      </w:r>
      <w:r w:rsidR="00ED1038" w:rsidRPr="00ED1038">
        <w:rPr>
          <w:rFonts w:ascii="Arial" w:hAnsi="Arial" w:cs="Arial"/>
          <w:b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ED1038" w14:paraId="5E8D2BB0" w14:textId="77777777" w:rsidTr="00ED1038">
        <w:tc>
          <w:tcPr>
            <w:tcW w:w="9134" w:type="dxa"/>
          </w:tcPr>
          <w:p w14:paraId="7672BB29" w14:textId="77777777" w:rsidR="00ED1038" w:rsidRDefault="00ED1038" w:rsidP="00ED1038">
            <w:pPr>
              <w:rPr>
                <w:rFonts w:ascii="Arial" w:hAnsi="Arial" w:cs="Arial"/>
              </w:rPr>
            </w:pPr>
          </w:p>
          <w:p w14:paraId="2A8317FF" w14:textId="77777777" w:rsidR="00ED1038" w:rsidRDefault="00ED1038" w:rsidP="00ED1038">
            <w:pPr>
              <w:rPr>
                <w:rFonts w:ascii="Arial" w:hAnsi="Arial" w:cs="Arial"/>
              </w:rPr>
            </w:pPr>
          </w:p>
          <w:p w14:paraId="023C4E1C" w14:textId="77777777" w:rsidR="00ED1038" w:rsidRDefault="00ED1038" w:rsidP="00ED1038">
            <w:pPr>
              <w:rPr>
                <w:rFonts w:ascii="Arial" w:hAnsi="Arial" w:cs="Arial"/>
              </w:rPr>
            </w:pPr>
          </w:p>
        </w:tc>
      </w:tr>
    </w:tbl>
    <w:p w14:paraId="68D1DC86" w14:textId="77777777" w:rsidR="00ED1038" w:rsidRDefault="00ED1038" w:rsidP="00ED1038">
      <w:pPr>
        <w:spacing w:after="0" w:line="240" w:lineRule="auto"/>
        <w:rPr>
          <w:rFonts w:ascii="Arial" w:hAnsi="Arial" w:cs="Arial"/>
        </w:rPr>
      </w:pPr>
    </w:p>
    <w:p w14:paraId="5605EC80" w14:textId="77777777" w:rsidR="00ED1038" w:rsidRPr="00ED1038" w:rsidRDefault="00ED1038" w:rsidP="00ED1038">
      <w:pPr>
        <w:spacing w:after="0" w:line="240" w:lineRule="auto"/>
        <w:rPr>
          <w:rFonts w:ascii="Arial" w:hAnsi="Arial" w:cs="Arial"/>
          <w:b/>
        </w:rPr>
      </w:pPr>
      <w:r w:rsidRPr="00ED1038">
        <w:rPr>
          <w:rFonts w:ascii="Arial" w:hAnsi="Arial" w:cs="Arial"/>
          <w:b/>
        </w:rPr>
        <w:t>2. Title of project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ED1038" w14:paraId="062C98DE" w14:textId="77777777" w:rsidTr="00ED1038">
        <w:tc>
          <w:tcPr>
            <w:tcW w:w="9134" w:type="dxa"/>
          </w:tcPr>
          <w:p w14:paraId="3C4ED2F3" w14:textId="77777777" w:rsidR="00ED1038" w:rsidRDefault="00ED1038" w:rsidP="00ED1038">
            <w:pPr>
              <w:rPr>
                <w:rFonts w:ascii="Arial" w:hAnsi="Arial" w:cs="Arial"/>
              </w:rPr>
            </w:pPr>
          </w:p>
          <w:p w14:paraId="36FF960F" w14:textId="77777777" w:rsidR="00ED1038" w:rsidRDefault="00ED1038" w:rsidP="00ED1038">
            <w:pPr>
              <w:rPr>
                <w:rFonts w:ascii="Arial" w:hAnsi="Arial" w:cs="Arial"/>
              </w:rPr>
            </w:pPr>
          </w:p>
        </w:tc>
      </w:tr>
    </w:tbl>
    <w:p w14:paraId="77F120D6" w14:textId="77777777" w:rsidR="00ED1038" w:rsidRPr="001F1D79" w:rsidRDefault="00ED1038" w:rsidP="00ED1038">
      <w:pPr>
        <w:spacing w:after="0" w:line="240" w:lineRule="auto"/>
        <w:rPr>
          <w:rFonts w:ascii="Arial" w:hAnsi="Arial" w:cs="Arial"/>
        </w:rPr>
      </w:pPr>
    </w:p>
    <w:p w14:paraId="7885A7AD" w14:textId="4EF87A7D" w:rsidR="00ED1038" w:rsidRPr="00ED1038" w:rsidRDefault="00ED1038" w:rsidP="00ED1038">
      <w:pPr>
        <w:spacing w:after="0" w:line="240" w:lineRule="auto"/>
        <w:rPr>
          <w:rFonts w:ascii="Arial" w:hAnsi="Arial" w:cs="Arial"/>
          <w:b/>
        </w:rPr>
      </w:pPr>
      <w:r w:rsidRPr="00ED1038">
        <w:rPr>
          <w:rFonts w:ascii="Arial" w:hAnsi="Arial" w:cs="Arial"/>
          <w:b/>
        </w:rPr>
        <w:t xml:space="preserve">3. </w:t>
      </w:r>
      <w:r w:rsidR="00901135">
        <w:rPr>
          <w:rFonts w:ascii="Arial" w:hAnsi="Arial" w:cs="Arial"/>
          <w:b/>
        </w:rPr>
        <w:t>Overview of the proposed project (</w:t>
      </w:r>
      <w:r w:rsidR="00F456D3">
        <w:rPr>
          <w:rFonts w:ascii="Arial" w:hAnsi="Arial" w:cs="Arial"/>
          <w:b/>
        </w:rPr>
        <w:t>less than</w:t>
      </w:r>
      <w:r w:rsidRPr="00ED1038">
        <w:rPr>
          <w:rFonts w:ascii="Arial" w:hAnsi="Arial" w:cs="Arial"/>
          <w:b/>
        </w:rPr>
        <w:t xml:space="preserve"> </w:t>
      </w:r>
      <w:r w:rsidR="00160E51">
        <w:rPr>
          <w:rFonts w:ascii="Arial" w:hAnsi="Arial" w:cs="Arial"/>
          <w:b/>
        </w:rPr>
        <w:t>400</w:t>
      </w:r>
      <w:r w:rsidR="008A2AE8">
        <w:rPr>
          <w:rFonts w:ascii="Arial" w:hAnsi="Arial" w:cs="Arial"/>
          <w:b/>
        </w:rPr>
        <w:t xml:space="preserve"> </w:t>
      </w:r>
      <w:r w:rsidRPr="00ED1038">
        <w:rPr>
          <w:rFonts w:ascii="Arial" w:hAnsi="Arial" w:cs="Arial"/>
          <w:b/>
        </w:rPr>
        <w:t>words)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ED1038" w14:paraId="61D71B59" w14:textId="77777777" w:rsidTr="00ED1038">
        <w:tc>
          <w:tcPr>
            <w:tcW w:w="9134" w:type="dxa"/>
          </w:tcPr>
          <w:p w14:paraId="3A7E9474" w14:textId="77777777" w:rsidR="00ED1038" w:rsidRPr="00F456D3" w:rsidRDefault="00F4299F" w:rsidP="00ED1038">
            <w:pPr>
              <w:rPr>
                <w:rFonts w:ascii="Arial" w:hAnsi="Arial" w:cs="Arial"/>
                <w:color w:val="0070C0"/>
              </w:rPr>
            </w:pPr>
            <w:r w:rsidRPr="00F456D3">
              <w:rPr>
                <w:rFonts w:ascii="Arial" w:hAnsi="Arial" w:cs="Arial"/>
                <w:color w:val="365F91" w:themeColor="accent1" w:themeShade="BF"/>
              </w:rPr>
              <w:t>Guidance Note</w:t>
            </w:r>
            <w:r w:rsidR="00901135" w:rsidRPr="00F456D3">
              <w:rPr>
                <w:rFonts w:ascii="Arial" w:hAnsi="Arial" w:cs="Arial"/>
                <w:color w:val="365F91" w:themeColor="accent1" w:themeShade="BF"/>
              </w:rPr>
              <w:t>:</w:t>
            </w:r>
          </w:p>
          <w:p w14:paraId="251202AE" w14:textId="77777777" w:rsidR="00ED1038" w:rsidRPr="00F456D3" w:rsidRDefault="00ED1038" w:rsidP="00ED1038">
            <w:pPr>
              <w:rPr>
                <w:rFonts w:ascii="Arial" w:hAnsi="Arial" w:cs="Arial"/>
                <w:color w:val="365F91" w:themeColor="accent1" w:themeShade="BF"/>
              </w:rPr>
            </w:pPr>
          </w:p>
          <w:p w14:paraId="3EFD8D33" w14:textId="77777777" w:rsidR="00F456D3" w:rsidRPr="00F456D3" w:rsidRDefault="00416E29" w:rsidP="00ED1038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>When completing this section please provide</w:t>
            </w:r>
            <w:r w:rsidR="00F456D3" w:rsidRPr="00F456D3">
              <w:rPr>
                <w:rFonts w:ascii="Arial" w:hAnsi="Arial" w:cs="Arial"/>
                <w:i/>
                <w:color w:val="365F91" w:themeColor="accent1" w:themeShade="BF"/>
              </w:rPr>
              <w:t>,</w:t>
            </w:r>
          </w:p>
          <w:p w14:paraId="201EBC04" w14:textId="77777777" w:rsidR="00F456D3" w:rsidRPr="00F456D3" w:rsidRDefault="00F456D3" w:rsidP="00ED1038">
            <w:pPr>
              <w:rPr>
                <w:rFonts w:ascii="Arial" w:hAnsi="Arial" w:cs="Arial"/>
                <w:i/>
                <w:color w:val="365F91" w:themeColor="accent1" w:themeShade="BF"/>
              </w:rPr>
            </w:pPr>
          </w:p>
          <w:p w14:paraId="561F9ACD" w14:textId="77777777" w:rsidR="00ED1038" w:rsidRPr="00F456D3" w:rsidRDefault="00F456D3" w:rsidP="00F456D3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i/>
                <w:color w:val="365F91" w:themeColor="accent1" w:themeShade="BF"/>
              </w:rPr>
            </w:pP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>An</w:t>
            </w:r>
            <w:r w:rsidR="00416E29" w:rsidRPr="00F456D3">
              <w:rPr>
                <w:rFonts w:ascii="Arial" w:hAnsi="Arial" w:cs="Arial"/>
                <w:i/>
                <w:color w:val="365F91" w:themeColor="accent1" w:themeShade="BF"/>
              </w:rPr>
              <w:t xml:space="preserve"> overview of your project</w:t>
            </w: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>,</w:t>
            </w:r>
            <w:r w:rsidR="00416E29" w:rsidRPr="00F456D3">
              <w:rPr>
                <w:rFonts w:ascii="Arial" w:hAnsi="Arial" w:cs="Arial"/>
                <w:i/>
                <w:color w:val="365F91" w:themeColor="accent1" w:themeShade="BF"/>
              </w:rPr>
              <w:t xml:space="preserve"> highligh</w:t>
            </w: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>ting clear goals and objectives</w:t>
            </w:r>
          </w:p>
          <w:p w14:paraId="158290E7" w14:textId="77777777" w:rsidR="00F456D3" w:rsidRPr="00F456D3" w:rsidRDefault="00F456D3" w:rsidP="00F456D3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i/>
                <w:color w:val="365F91" w:themeColor="accent1" w:themeShade="BF"/>
              </w:rPr>
            </w:pP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 xml:space="preserve">Who will be involved in </w:t>
            </w:r>
            <w:r>
              <w:rPr>
                <w:rFonts w:ascii="Arial" w:hAnsi="Arial" w:cs="Arial"/>
                <w:i/>
                <w:color w:val="365F91" w:themeColor="accent1" w:themeShade="BF"/>
              </w:rPr>
              <w:t>the</w:t>
            </w: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 xml:space="preserve"> project</w:t>
            </w:r>
          </w:p>
          <w:p w14:paraId="3AE2FD52" w14:textId="77777777" w:rsidR="00F456D3" w:rsidRPr="00F456D3" w:rsidRDefault="00F456D3" w:rsidP="00F456D3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i/>
                <w:color w:val="365F91" w:themeColor="accent1" w:themeShade="BF"/>
              </w:rPr>
            </w:pP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>What the expected outcome or impact of the project will be</w:t>
            </w:r>
          </w:p>
          <w:p w14:paraId="311CF33B" w14:textId="6B3D5FB8" w:rsidR="00F456D3" w:rsidRPr="005656D9" w:rsidRDefault="00F456D3" w:rsidP="00F456D3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i/>
                <w:color w:val="365F91" w:themeColor="accent1" w:themeShade="BF"/>
              </w:rPr>
            </w:pPr>
            <w:r w:rsidRPr="005656D9">
              <w:rPr>
                <w:rFonts w:ascii="Arial" w:hAnsi="Arial" w:cs="Arial"/>
                <w:i/>
                <w:color w:val="365F91" w:themeColor="accent1" w:themeShade="BF"/>
              </w:rPr>
              <w:t>How will the expected outcome contribute to quality enhancement at DCU</w:t>
            </w:r>
          </w:p>
          <w:p w14:paraId="2C8DFDD9" w14:textId="2F40ED18" w:rsidR="00CA20E0" w:rsidRPr="005656D9" w:rsidRDefault="00CA20E0" w:rsidP="00CA20E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i/>
                <w:color w:val="365F91" w:themeColor="accent1" w:themeShade="BF"/>
              </w:rPr>
            </w:pPr>
            <w:r w:rsidRPr="005656D9">
              <w:rPr>
                <w:rFonts w:ascii="Arial" w:hAnsi="Arial" w:cs="Arial"/>
                <w:i/>
                <w:color w:val="365F91" w:themeColor="accent1" w:themeShade="BF"/>
              </w:rPr>
              <w:t>Why is this project important</w:t>
            </w:r>
          </w:p>
          <w:p w14:paraId="3EABDA01" w14:textId="77777777" w:rsidR="00ED1038" w:rsidRDefault="00ED1038" w:rsidP="00ED1038">
            <w:pPr>
              <w:rPr>
                <w:rFonts w:ascii="Arial" w:hAnsi="Arial" w:cs="Arial"/>
                <w:color w:val="0070C0"/>
              </w:rPr>
            </w:pPr>
          </w:p>
        </w:tc>
      </w:tr>
    </w:tbl>
    <w:p w14:paraId="14410E03" w14:textId="77777777" w:rsidR="00ED1038" w:rsidRDefault="00ED1038" w:rsidP="00ED1038">
      <w:pPr>
        <w:spacing w:after="0" w:line="240" w:lineRule="auto"/>
        <w:rPr>
          <w:rFonts w:ascii="Arial" w:hAnsi="Arial" w:cs="Arial"/>
          <w:color w:val="0070C0"/>
        </w:rPr>
      </w:pPr>
    </w:p>
    <w:p w14:paraId="1EC3330D" w14:textId="662CB6FC" w:rsidR="004E4E05" w:rsidRPr="00ED1038" w:rsidRDefault="004E4E05" w:rsidP="004E4E05">
      <w:pPr>
        <w:spacing w:after="0" w:line="240" w:lineRule="auto"/>
        <w:rPr>
          <w:rFonts w:ascii="Arial" w:hAnsi="Arial" w:cs="Arial"/>
          <w:b/>
        </w:rPr>
      </w:pPr>
      <w:r w:rsidRPr="00ED1038">
        <w:rPr>
          <w:rFonts w:ascii="Arial" w:hAnsi="Arial" w:cs="Arial"/>
          <w:b/>
        </w:rPr>
        <w:t xml:space="preserve">3. </w:t>
      </w:r>
      <w:r w:rsidR="00864168">
        <w:rPr>
          <w:rFonts w:ascii="Arial" w:hAnsi="Arial" w:cs="Arial"/>
          <w:b/>
        </w:rPr>
        <w:t>How this p</w:t>
      </w:r>
      <w:r w:rsidR="00C80818">
        <w:rPr>
          <w:rFonts w:ascii="Arial" w:hAnsi="Arial" w:cs="Arial"/>
          <w:b/>
        </w:rPr>
        <w:t xml:space="preserve">roposal aligns to the theme of </w:t>
      </w:r>
      <w:r w:rsidR="00C80818" w:rsidRPr="00F456D3">
        <w:rPr>
          <w:rFonts w:ascii="Arial" w:hAnsi="Arial" w:cs="Arial"/>
          <w:b/>
        </w:rPr>
        <w:t xml:space="preserve">DCU </w:t>
      </w:r>
      <w:r w:rsidR="00E211BD" w:rsidRPr="00F456D3">
        <w:rPr>
          <w:rFonts w:ascii="Arial" w:hAnsi="Arial" w:cs="Arial"/>
          <w:b/>
        </w:rPr>
        <w:t xml:space="preserve">Student &amp; Staff </w:t>
      </w:r>
      <w:r w:rsidR="00C80818" w:rsidRPr="00F456D3">
        <w:rPr>
          <w:rFonts w:ascii="Arial" w:hAnsi="Arial" w:cs="Arial"/>
          <w:b/>
        </w:rPr>
        <w:t xml:space="preserve">Wellbeing, </w:t>
      </w:r>
      <w:r w:rsidR="00864168" w:rsidRPr="00F456D3">
        <w:rPr>
          <w:rFonts w:ascii="Arial" w:hAnsi="Arial" w:cs="Arial"/>
          <w:b/>
        </w:rPr>
        <w:t>how</w:t>
      </w:r>
      <w:r w:rsidR="00864168">
        <w:rPr>
          <w:rFonts w:ascii="Arial" w:hAnsi="Arial" w:cs="Arial"/>
          <w:b/>
        </w:rPr>
        <w:t xml:space="preserve"> it contributes to </w:t>
      </w:r>
      <w:r w:rsidR="00E002ED">
        <w:rPr>
          <w:rFonts w:ascii="Arial" w:hAnsi="Arial" w:cs="Arial"/>
          <w:b/>
        </w:rPr>
        <w:t xml:space="preserve">our overall </w:t>
      </w:r>
      <w:r w:rsidR="00864168">
        <w:rPr>
          <w:rFonts w:ascii="Arial" w:hAnsi="Arial" w:cs="Arial"/>
          <w:b/>
        </w:rPr>
        <w:t>Quality Enhance</w:t>
      </w:r>
      <w:r w:rsidR="00E002ED">
        <w:rPr>
          <w:rFonts w:ascii="Arial" w:hAnsi="Arial" w:cs="Arial"/>
          <w:b/>
        </w:rPr>
        <w:t>ment Agenda</w:t>
      </w:r>
      <w:r w:rsidR="00864168">
        <w:rPr>
          <w:rFonts w:ascii="Arial" w:hAnsi="Arial" w:cs="Arial"/>
          <w:b/>
        </w:rPr>
        <w:t>:</w:t>
      </w:r>
      <w:r w:rsidR="00160E51">
        <w:rPr>
          <w:rFonts w:ascii="Arial" w:hAnsi="Arial" w:cs="Arial"/>
          <w:b/>
        </w:rPr>
        <w:t xml:space="preserve">  (less than 200 word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4E4E05" w14:paraId="575EDD03" w14:textId="77777777" w:rsidTr="00005463">
        <w:tc>
          <w:tcPr>
            <w:tcW w:w="9134" w:type="dxa"/>
          </w:tcPr>
          <w:p w14:paraId="418A48C6" w14:textId="77777777" w:rsidR="00F456D3" w:rsidRPr="00F456D3" w:rsidRDefault="00F456D3" w:rsidP="00F456D3">
            <w:pPr>
              <w:rPr>
                <w:rFonts w:ascii="Arial" w:hAnsi="Arial" w:cs="Arial"/>
                <w:color w:val="0070C0"/>
              </w:rPr>
            </w:pPr>
            <w:r w:rsidRPr="00F456D3">
              <w:rPr>
                <w:rFonts w:ascii="Arial" w:hAnsi="Arial" w:cs="Arial"/>
                <w:color w:val="365F91" w:themeColor="accent1" w:themeShade="BF"/>
              </w:rPr>
              <w:t>Guidance Note:</w:t>
            </w:r>
          </w:p>
          <w:p w14:paraId="71169F9B" w14:textId="77777777" w:rsidR="00F456D3" w:rsidRPr="00F456D3" w:rsidRDefault="00F456D3" w:rsidP="00F456D3">
            <w:pPr>
              <w:rPr>
                <w:rFonts w:ascii="Arial" w:hAnsi="Arial" w:cs="Arial"/>
                <w:color w:val="365F91" w:themeColor="accent1" w:themeShade="BF"/>
              </w:rPr>
            </w:pPr>
          </w:p>
          <w:p w14:paraId="0BF5E8AF" w14:textId="3C32B763" w:rsidR="00F456D3" w:rsidRPr="00F456D3" w:rsidRDefault="00F456D3" w:rsidP="00F456D3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>When completing this section please</w:t>
            </w:r>
            <w:r w:rsidR="00DF09E8">
              <w:rPr>
                <w:rFonts w:ascii="Arial" w:hAnsi="Arial" w:cs="Arial"/>
                <w:i/>
                <w:color w:val="365F91" w:themeColor="accent1" w:themeShade="BF"/>
              </w:rPr>
              <w:t>,</w:t>
            </w:r>
          </w:p>
          <w:p w14:paraId="73EC4049" w14:textId="77777777" w:rsidR="00F456D3" w:rsidRPr="00F456D3" w:rsidRDefault="00F456D3" w:rsidP="00F456D3">
            <w:pPr>
              <w:rPr>
                <w:rFonts w:ascii="Arial" w:hAnsi="Arial" w:cs="Arial"/>
                <w:i/>
                <w:color w:val="365F91" w:themeColor="accent1" w:themeShade="BF"/>
              </w:rPr>
            </w:pPr>
          </w:p>
          <w:p w14:paraId="496B31FF" w14:textId="00B21A66" w:rsidR="00F456D3" w:rsidRPr="00F456D3" w:rsidRDefault="00DF09E8" w:rsidP="00F456D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i/>
                <w:color w:val="365F91" w:themeColor="accent1" w:themeShade="BF"/>
              </w:rPr>
            </w:pPr>
            <w:r>
              <w:rPr>
                <w:rFonts w:ascii="Arial" w:hAnsi="Arial" w:cs="Arial"/>
                <w:i/>
                <w:color w:val="365F91" w:themeColor="accent1" w:themeShade="BF"/>
              </w:rPr>
              <w:t>Provide an e</w:t>
            </w:r>
            <w:r w:rsidR="00F456D3" w:rsidRPr="00F456D3">
              <w:rPr>
                <w:rFonts w:ascii="Arial" w:hAnsi="Arial" w:cs="Arial"/>
                <w:i/>
                <w:color w:val="365F91" w:themeColor="accent1" w:themeShade="BF"/>
              </w:rPr>
              <w:t>xplanation of how this proposal aligns to the theme of student and staff wellbeing</w:t>
            </w:r>
          </w:p>
          <w:p w14:paraId="3069D8AE" w14:textId="77777777" w:rsidR="00F456D3" w:rsidRDefault="00F456D3" w:rsidP="00F456D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i/>
                <w:color w:val="365F91" w:themeColor="accent1" w:themeShade="BF"/>
              </w:rPr>
            </w:pPr>
            <w:r w:rsidRPr="00F456D3">
              <w:rPr>
                <w:rFonts w:ascii="Arial" w:hAnsi="Arial" w:cs="Arial"/>
                <w:i/>
                <w:color w:val="365F91" w:themeColor="accent1" w:themeShade="BF"/>
              </w:rPr>
              <w:t>Indicate alignment (where relevant) to broader DCU strategic initiatives, or identified issues for quality enhancement emerging from quality assurance activities and processes</w:t>
            </w:r>
          </w:p>
          <w:p w14:paraId="67AA6B44" w14:textId="4BAB6ED4" w:rsidR="00F456D3" w:rsidRPr="00F456D3" w:rsidRDefault="00DF09E8" w:rsidP="00F456D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i/>
                <w:color w:val="365F91" w:themeColor="accent1" w:themeShade="BF"/>
              </w:rPr>
            </w:pPr>
            <w:r>
              <w:rPr>
                <w:rFonts w:ascii="Arial" w:hAnsi="Arial" w:cs="Arial"/>
                <w:i/>
                <w:color w:val="365F91" w:themeColor="accent1" w:themeShade="BF"/>
              </w:rPr>
              <w:t>Describe t</w:t>
            </w:r>
            <w:r w:rsidR="00F456D3">
              <w:rPr>
                <w:rFonts w:ascii="Arial" w:hAnsi="Arial" w:cs="Arial"/>
                <w:i/>
                <w:color w:val="365F91" w:themeColor="accent1" w:themeShade="BF"/>
              </w:rPr>
              <w:t xml:space="preserve">he potential of this project to be replicated, or </w:t>
            </w:r>
            <w:r>
              <w:rPr>
                <w:rFonts w:ascii="Arial" w:hAnsi="Arial" w:cs="Arial"/>
                <w:i/>
                <w:color w:val="365F91" w:themeColor="accent1" w:themeShade="BF"/>
              </w:rPr>
              <w:t xml:space="preserve">to </w:t>
            </w:r>
            <w:r w:rsidR="00F456D3">
              <w:rPr>
                <w:rFonts w:ascii="Arial" w:hAnsi="Arial" w:cs="Arial"/>
                <w:i/>
                <w:color w:val="365F91" w:themeColor="accent1" w:themeShade="BF"/>
              </w:rPr>
              <w:t>have impact to broader audiences</w:t>
            </w:r>
          </w:p>
          <w:p w14:paraId="0FE20AAA" w14:textId="77777777" w:rsidR="00093F48" w:rsidRDefault="00093F48" w:rsidP="00F456D3">
            <w:pPr>
              <w:rPr>
                <w:rFonts w:ascii="Arial" w:hAnsi="Arial" w:cs="Arial"/>
                <w:color w:val="1F497D" w:themeColor="text2"/>
              </w:rPr>
            </w:pPr>
          </w:p>
          <w:p w14:paraId="6DBFD201" w14:textId="77777777" w:rsidR="00F456D3" w:rsidRDefault="00F456D3" w:rsidP="00F456D3">
            <w:pPr>
              <w:rPr>
                <w:rFonts w:ascii="Arial" w:hAnsi="Arial" w:cs="Arial"/>
                <w:color w:val="1F497D" w:themeColor="text2"/>
              </w:rPr>
            </w:pPr>
          </w:p>
          <w:p w14:paraId="72E85DAE" w14:textId="77777777" w:rsidR="00F456D3" w:rsidRPr="00093F48" w:rsidRDefault="00F456D3" w:rsidP="00F456D3">
            <w:pPr>
              <w:rPr>
                <w:rFonts w:ascii="Arial" w:hAnsi="Arial" w:cs="Arial"/>
                <w:color w:val="1F497D" w:themeColor="text2"/>
              </w:rPr>
            </w:pPr>
          </w:p>
        </w:tc>
      </w:tr>
    </w:tbl>
    <w:p w14:paraId="6D519F38" w14:textId="77777777" w:rsidR="004E4E05" w:rsidRDefault="004E4E05" w:rsidP="00ED1038">
      <w:pPr>
        <w:spacing w:after="0" w:line="240" w:lineRule="auto"/>
        <w:rPr>
          <w:rFonts w:ascii="Arial" w:hAnsi="Arial" w:cs="Arial"/>
          <w:color w:val="0070C0"/>
        </w:rPr>
      </w:pPr>
    </w:p>
    <w:p w14:paraId="6F560D18" w14:textId="77777777" w:rsidR="00093F48" w:rsidRDefault="00093F48" w:rsidP="00ED1038">
      <w:pPr>
        <w:spacing w:after="0" w:line="240" w:lineRule="auto"/>
        <w:rPr>
          <w:rFonts w:ascii="Arial" w:hAnsi="Arial" w:cs="Arial"/>
          <w:color w:val="0070C0"/>
        </w:rPr>
      </w:pPr>
    </w:p>
    <w:p w14:paraId="53414555" w14:textId="77777777" w:rsidR="00093F48" w:rsidRDefault="00093F48" w:rsidP="00ED1038">
      <w:pPr>
        <w:spacing w:after="0" w:line="240" w:lineRule="auto"/>
        <w:rPr>
          <w:rFonts w:ascii="Arial" w:hAnsi="Arial" w:cs="Arial"/>
          <w:color w:val="0070C0"/>
        </w:rPr>
      </w:pPr>
    </w:p>
    <w:p w14:paraId="0A0DB236" w14:textId="77777777" w:rsidR="00416E29" w:rsidRDefault="00416E29" w:rsidP="00416E29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4</w:t>
      </w:r>
      <w:r w:rsidRPr="00ED1038">
        <w:rPr>
          <w:rFonts w:ascii="Arial" w:hAnsi="Arial" w:cs="Arial"/>
          <w:b/>
        </w:rPr>
        <w:t>. Total amount requested from QuID fund: €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416E29" w14:paraId="0227F141" w14:textId="77777777" w:rsidTr="004C4353">
        <w:tc>
          <w:tcPr>
            <w:tcW w:w="9134" w:type="dxa"/>
          </w:tcPr>
          <w:p w14:paraId="4A7A7D69" w14:textId="77777777" w:rsidR="00416E29" w:rsidRPr="00D65D12" w:rsidRDefault="002A4EDB" w:rsidP="00093F48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>Guidance Note:</w:t>
            </w:r>
          </w:p>
          <w:p w14:paraId="5829FD09" w14:textId="77777777" w:rsidR="00416E29" w:rsidRDefault="007E2FF6" w:rsidP="00093F48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>Up to a maximum of €</w:t>
            </w:r>
            <w:r w:rsidR="00D65D12" w:rsidRPr="00D65D12">
              <w:rPr>
                <w:rFonts w:ascii="Arial" w:hAnsi="Arial" w:cs="Arial"/>
                <w:i/>
                <w:color w:val="365F91" w:themeColor="accent1" w:themeShade="BF"/>
              </w:rPr>
              <w:t>5,000</w:t>
            </w:r>
            <w:r w:rsidR="00416E29"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 will be awarded to each successful project </w:t>
            </w:r>
            <w:r w:rsidR="00D65D12">
              <w:rPr>
                <w:rFonts w:ascii="Arial" w:hAnsi="Arial" w:cs="Arial"/>
                <w:i/>
                <w:color w:val="365F91" w:themeColor="accent1" w:themeShade="BF"/>
              </w:rPr>
              <w:t xml:space="preserve">based on costings.  </w:t>
            </w:r>
          </w:p>
          <w:p w14:paraId="5DDD1E94" w14:textId="77777777" w:rsidR="00D65D12" w:rsidRPr="00D65D12" w:rsidRDefault="00D65D12" w:rsidP="00093F48">
            <w:pPr>
              <w:rPr>
                <w:rFonts w:ascii="Arial" w:hAnsi="Arial" w:cs="Arial"/>
                <w:i/>
                <w:color w:val="365F91" w:themeColor="accent1" w:themeShade="BF"/>
              </w:rPr>
            </w:pPr>
          </w:p>
          <w:p w14:paraId="06EB0B94" w14:textId="77777777" w:rsidR="00416E29" w:rsidRPr="00ED1038" w:rsidRDefault="00416E29" w:rsidP="00093F48">
            <w:pPr>
              <w:rPr>
                <w:rFonts w:ascii="Arial" w:hAnsi="Arial" w:cs="Arial"/>
                <w:b/>
              </w:rPr>
            </w:pPr>
          </w:p>
        </w:tc>
      </w:tr>
    </w:tbl>
    <w:p w14:paraId="515EFED6" w14:textId="77777777" w:rsidR="00ED1038" w:rsidRDefault="00ED1038" w:rsidP="00093F48">
      <w:pPr>
        <w:spacing w:after="0" w:line="240" w:lineRule="auto"/>
        <w:rPr>
          <w:rFonts w:ascii="Arial" w:hAnsi="Arial" w:cs="Arial"/>
        </w:rPr>
      </w:pPr>
    </w:p>
    <w:p w14:paraId="446348BD" w14:textId="77777777" w:rsidR="00ED1038" w:rsidRPr="00C835A8" w:rsidRDefault="00864168" w:rsidP="00093F48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5</w:t>
      </w:r>
      <w:r w:rsidR="00901135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Breakdown of Project Costs</w:t>
      </w:r>
      <w:r w:rsidR="00ED1038" w:rsidRPr="00C835A8">
        <w:rPr>
          <w:rFonts w:ascii="Arial" w:hAnsi="Arial" w:cs="Arial"/>
          <w:b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ED1038" w14:paraId="64315051" w14:textId="77777777" w:rsidTr="00C835A8">
        <w:tc>
          <w:tcPr>
            <w:tcW w:w="9134" w:type="dxa"/>
          </w:tcPr>
          <w:p w14:paraId="2FEA41D8" w14:textId="77777777" w:rsidR="002A4EDB" w:rsidRPr="00D65D12" w:rsidRDefault="002A4EDB" w:rsidP="00093F48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>Guidance Note:</w:t>
            </w:r>
          </w:p>
          <w:p w14:paraId="48ECC460" w14:textId="77777777" w:rsidR="00901135" w:rsidRDefault="00901135" w:rsidP="00093F48">
            <w:pPr>
              <w:rPr>
                <w:rFonts w:ascii="Arial" w:hAnsi="Arial" w:cs="Arial"/>
                <w:b/>
                <w:color w:val="0070C0"/>
              </w:rPr>
            </w:pPr>
          </w:p>
          <w:p w14:paraId="3E366699" w14:textId="77777777" w:rsidR="005A36A4" w:rsidRPr="00D65D12" w:rsidRDefault="00ED1038" w:rsidP="00093F48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Provide 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>a detailed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 break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>-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down 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>of the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 proposed 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project 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costs 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>in addition to a summary explaining h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ow the QuID funding will </w:t>
            </w:r>
            <w:r w:rsidR="00CB6C0C" w:rsidRPr="00D65D12">
              <w:rPr>
                <w:rFonts w:ascii="Arial" w:hAnsi="Arial" w:cs="Arial"/>
                <w:i/>
                <w:color w:val="365F91" w:themeColor="accent1" w:themeShade="BF"/>
              </w:rPr>
              <w:t>support this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 project</w:t>
            </w:r>
            <w:r w:rsidR="00CB6C0C"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 while providing an o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utline </w:t>
            </w:r>
            <w:r w:rsidR="00CB6C0C"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of 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the planned funding source for 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any expected or unexpected 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project 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>shortfall</w:t>
            </w:r>
            <w:r w:rsidR="005A36A4" w:rsidRPr="00D65D12">
              <w:rPr>
                <w:rFonts w:ascii="Arial" w:hAnsi="Arial" w:cs="Arial"/>
                <w:i/>
                <w:color w:val="365F91" w:themeColor="accent1" w:themeShade="BF"/>
              </w:rPr>
              <w:t>s</w:t>
            </w:r>
            <w:r w:rsidR="00CB6C0C" w:rsidRPr="00D65D12">
              <w:rPr>
                <w:rFonts w:ascii="Arial" w:hAnsi="Arial" w:cs="Arial"/>
                <w:i/>
                <w:color w:val="365F91" w:themeColor="accent1" w:themeShade="BF"/>
              </w:rPr>
              <w:t>.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 </w:t>
            </w:r>
          </w:p>
          <w:p w14:paraId="480ADF9C" w14:textId="77777777" w:rsidR="00ED1038" w:rsidRDefault="00ED1038" w:rsidP="00093F48">
            <w:pPr>
              <w:rPr>
                <w:rFonts w:ascii="Arial" w:hAnsi="Arial" w:cs="Arial"/>
              </w:rPr>
            </w:pPr>
          </w:p>
        </w:tc>
      </w:tr>
    </w:tbl>
    <w:p w14:paraId="52E31BCD" w14:textId="77777777" w:rsidR="00ED1038" w:rsidRDefault="00ED1038" w:rsidP="00093F48">
      <w:pPr>
        <w:spacing w:after="0" w:line="240" w:lineRule="auto"/>
        <w:rPr>
          <w:rFonts w:ascii="Arial" w:hAnsi="Arial" w:cs="Arial"/>
        </w:rPr>
      </w:pPr>
    </w:p>
    <w:p w14:paraId="6DAE6249" w14:textId="77777777" w:rsidR="00ED1038" w:rsidRPr="00C835A8" w:rsidRDefault="00864168" w:rsidP="00093F48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6</w:t>
      </w:r>
      <w:r w:rsidR="00ED1038" w:rsidRPr="00C835A8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Implementation Time-Lin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C835A8" w14:paraId="1C2641CC" w14:textId="77777777" w:rsidTr="00C835A8">
        <w:tc>
          <w:tcPr>
            <w:tcW w:w="9134" w:type="dxa"/>
          </w:tcPr>
          <w:p w14:paraId="55FD6A0D" w14:textId="77777777" w:rsidR="002A4EDB" w:rsidRPr="00D65D12" w:rsidRDefault="00864168" w:rsidP="00093F48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>Guidance Note:</w:t>
            </w:r>
          </w:p>
          <w:p w14:paraId="75DA6556" w14:textId="77777777" w:rsidR="00093F48" w:rsidRDefault="00093F48" w:rsidP="00093F48">
            <w:pPr>
              <w:rPr>
                <w:rFonts w:ascii="Arial" w:hAnsi="Arial" w:cs="Arial"/>
                <w:b/>
                <w:color w:val="365F91" w:themeColor="accent1" w:themeShade="BF"/>
              </w:rPr>
            </w:pPr>
          </w:p>
          <w:p w14:paraId="566E94AB" w14:textId="77777777" w:rsidR="00864168" w:rsidRPr="00D65D12" w:rsidRDefault="00864168" w:rsidP="00093F48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>Provide a break-down of the proposed time-lines.</w:t>
            </w:r>
          </w:p>
          <w:p w14:paraId="6B4A4AD8" w14:textId="77777777" w:rsidR="00864168" w:rsidRDefault="00864168" w:rsidP="00093F48">
            <w:pPr>
              <w:rPr>
                <w:rFonts w:ascii="Arial" w:hAnsi="Arial" w:cs="Arial"/>
              </w:rPr>
            </w:pPr>
          </w:p>
        </w:tc>
      </w:tr>
    </w:tbl>
    <w:p w14:paraId="02B6F65F" w14:textId="77777777" w:rsidR="00864168" w:rsidRDefault="00864168" w:rsidP="00093F48">
      <w:pPr>
        <w:spacing w:after="0" w:line="240" w:lineRule="auto"/>
        <w:rPr>
          <w:rFonts w:ascii="Arial" w:hAnsi="Arial" w:cs="Arial"/>
        </w:rPr>
      </w:pPr>
    </w:p>
    <w:p w14:paraId="40164406" w14:textId="77777777" w:rsidR="00864168" w:rsidRPr="00ED1038" w:rsidRDefault="00864168" w:rsidP="00093F48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7</w:t>
      </w:r>
      <w:r w:rsidRPr="00ED1038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Outline the level of agreed support</w:t>
      </w:r>
      <w:r w:rsidRPr="00ED1038">
        <w:rPr>
          <w:rFonts w:ascii="Arial" w:hAnsi="Arial" w:cs="Arial"/>
          <w:b/>
        </w:rPr>
        <w:t xml:space="preserve"> from other areas </w:t>
      </w:r>
      <w:r>
        <w:rPr>
          <w:rFonts w:ascii="Arial" w:hAnsi="Arial" w:cs="Arial"/>
          <w:b/>
        </w:rPr>
        <w:t>with</w:t>
      </w:r>
      <w:r w:rsidRPr="00ED1038">
        <w:rPr>
          <w:rFonts w:ascii="Arial" w:hAnsi="Arial" w:cs="Arial"/>
          <w:b/>
        </w:rPr>
        <w:t>in DCU:</w:t>
      </w:r>
      <w:r>
        <w:rPr>
          <w:rFonts w:ascii="Arial" w:hAnsi="Arial" w:cs="Arial"/>
          <w:b/>
        </w:rPr>
        <w:t xml:space="preserve"> (Where applicable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864168" w14:paraId="29A71FBD" w14:textId="77777777" w:rsidTr="008E648A">
        <w:tc>
          <w:tcPr>
            <w:tcW w:w="9134" w:type="dxa"/>
          </w:tcPr>
          <w:p w14:paraId="313C65C9" w14:textId="77777777" w:rsidR="00864168" w:rsidRPr="00D65D12" w:rsidRDefault="00864168" w:rsidP="00093F48">
            <w:pPr>
              <w:rPr>
                <w:rFonts w:ascii="Arial" w:hAnsi="Arial" w:cs="Arial"/>
                <w:b/>
                <w:i/>
                <w:color w:val="365F91" w:themeColor="accent1" w:themeShade="BF"/>
              </w:rPr>
            </w:pPr>
            <w:r w:rsidRPr="00D65D12">
              <w:rPr>
                <w:rFonts w:ascii="Arial" w:hAnsi="Arial" w:cs="Arial"/>
                <w:b/>
                <w:i/>
                <w:color w:val="365F91" w:themeColor="accent1" w:themeShade="BF"/>
              </w:rPr>
              <w:t>Guidance Note:</w:t>
            </w:r>
          </w:p>
          <w:p w14:paraId="7519A50F" w14:textId="77777777" w:rsidR="00864168" w:rsidRPr="00416E29" w:rsidRDefault="00864168" w:rsidP="00093F48">
            <w:pPr>
              <w:rPr>
                <w:rFonts w:ascii="Arial" w:hAnsi="Arial" w:cs="Arial"/>
                <w:b/>
                <w:color w:val="365F91" w:themeColor="accent1" w:themeShade="BF"/>
              </w:rPr>
            </w:pPr>
          </w:p>
          <w:p w14:paraId="73DE36DE" w14:textId="77777777" w:rsidR="00864168" w:rsidRPr="00D65D12" w:rsidRDefault="00864168" w:rsidP="00093F48">
            <w:pPr>
              <w:rPr>
                <w:rFonts w:ascii="Arial" w:hAnsi="Arial" w:cs="Arial"/>
                <w:i/>
                <w:color w:val="365F91" w:themeColor="accent1" w:themeShade="BF"/>
              </w:rPr>
            </w:pP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>Indicate whether support from other areas within DCU will be required, and if so, confirm that an agreement has been reach</w:t>
            </w:r>
            <w:r w:rsidR="00093F48"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ed with the relevant respective </w:t>
            </w:r>
            <w:r w:rsidRPr="00D65D12">
              <w:rPr>
                <w:rFonts w:ascii="Arial" w:hAnsi="Arial" w:cs="Arial"/>
                <w:i/>
                <w:color w:val="365F91" w:themeColor="accent1" w:themeShade="BF"/>
              </w:rPr>
              <w:t xml:space="preserve">staff member(s). The names and roles of staff members involved would be beneficial. </w:t>
            </w:r>
          </w:p>
          <w:p w14:paraId="2EEBDDC2" w14:textId="77777777" w:rsidR="00864168" w:rsidRPr="00416E29" w:rsidRDefault="00864168" w:rsidP="00093F48">
            <w:pPr>
              <w:rPr>
                <w:rFonts w:ascii="Arial" w:hAnsi="Arial" w:cs="Arial"/>
                <w:color w:val="365F91" w:themeColor="accent1" w:themeShade="BF"/>
              </w:rPr>
            </w:pPr>
          </w:p>
        </w:tc>
      </w:tr>
    </w:tbl>
    <w:p w14:paraId="0B795B59" w14:textId="77777777" w:rsidR="00864168" w:rsidRDefault="00864168" w:rsidP="00BE0787">
      <w:pPr>
        <w:spacing w:after="0" w:line="240" w:lineRule="auto"/>
        <w:rPr>
          <w:rFonts w:ascii="Arial" w:hAnsi="Arial" w:cs="Arial"/>
          <w:b/>
        </w:rPr>
      </w:pPr>
    </w:p>
    <w:p w14:paraId="49B215F6" w14:textId="77777777" w:rsidR="00864168" w:rsidRDefault="00864168" w:rsidP="00BE0787">
      <w:pPr>
        <w:spacing w:after="0" w:line="240" w:lineRule="auto"/>
        <w:rPr>
          <w:rFonts w:ascii="Arial" w:hAnsi="Arial" w:cs="Arial"/>
          <w:b/>
        </w:rPr>
      </w:pPr>
    </w:p>
    <w:p w14:paraId="500153C9" w14:textId="77777777" w:rsidR="00BE0787" w:rsidRPr="00002A11" w:rsidRDefault="00BE0787" w:rsidP="00BE0787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licant(s) </w:t>
      </w:r>
      <w:r w:rsidRPr="00002A11">
        <w:rPr>
          <w:rFonts w:ascii="Arial" w:hAnsi="Arial" w:cs="Arial"/>
          <w:b/>
        </w:rPr>
        <w:t>Declaration</w:t>
      </w:r>
    </w:p>
    <w:p w14:paraId="5DF8228E" w14:textId="77777777" w:rsidR="00BE0787" w:rsidRDefault="00BE0787" w:rsidP="00BE0787">
      <w:pPr>
        <w:spacing w:after="0" w:line="240" w:lineRule="auto"/>
        <w:rPr>
          <w:rFonts w:ascii="Arial" w:hAnsi="Arial" w:cs="Arial"/>
          <w:b/>
          <w:u w:val="single"/>
        </w:rPr>
      </w:pPr>
    </w:p>
    <w:p w14:paraId="135287F1" w14:textId="446D918A" w:rsidR="00BE0787" w:rsidRPr="00336622" w:rsidRDefault="00BE0787" w:rsidP="00BE0787">
      <w:pPr>
        <w:spacing w:after="0" w:line="240" w:lineRule="auto"/>
        <w:rPr>
          <w:rFonts w:ascii="Arial" w:hAnsi="Arial" w:cs="Arial"/>
          <w:u w:val="single"/>
        </w:rPr>
      </w:pPr>
      <w:r w:rsidRPr="00BE0787">
        <w:rPr>
          <w:rFonts w:ascii="Arial" w:hAnsi="Arial" w:cs="Arial"/>
        </w:rPr>
        <w:t>I am pleased to confirm that I have discussed the outline and obje</w:t>
      </w:r>
      <w:r w:rsidR="00597A27">
        <w:rPr>
          <w:rFonts w:ascii="Arial" w:hAnsi="Arial" w:cs="Arial"/>
        </w:rPr>
        <w:t>ctives of this proposal with my</w:t>
      </w:r>
      <w:r w:rsidRPr="00BE0787">
        <w:rPr>
          <w:rFonts w:ascii="Arial" w:hAnsi="Arial" w:cs="Arial"/>
        </w:rPr>
        <w:t xml:space="preserve"> Head of my School </w:t>
      </w:r>
      <w:r w:rsidR="006F280E">
        <w:rPr>
          <w:rFonts w:ascii="Arial" w:hAnsi="Arial" w:cs="Arial"/>
        </w:rPr>
        <w:t xml:space="preserve">/ Faculty / Unit </w:t>
      </w:r>
      <w:r w:rsidRPr="00BE0787">
        <w:rPr>
          <w:rFonts w:ascii="Arial" w:hAnsi="Arial" w:cs="Arial"/>
        </w:rPr>
        <w:t xml:space="preserve">and have </w:t>
      </w:r>
      <w:r>
        <w:rPr>
          <w:rFonts w:ascii="Arial" w:hAnsi="Arial" w:cs="Arial"/>
        </w:rPr>
        <w:t xml:space="preserve">received </w:t>
      </w:r>
      <w:r w:rsidRPr="00BE0787">
        <w:rPr>
          <w:rFonts w:ascii="Arial" w:hAnsi="Arial" w:cs="Arial"/>
        </w:rPr>
        <w:t xml:space="preserve">his/her full support to ensure we </w:t>
      </w:r>
      <w:r>
        <w:rPr>
          <w:rFonts w:ascii="Arial" w:hAnsi="Arial" w:cs="Arial"/>
        </w:rPr>
        <w:t>achieve</w:t>
      </w:r>
      <w:r w:rsidRPr="00BE0787">
        <w:rPr>
          <w:rFonts w:ascii="Arial" w:hAnsi="Arial" w:cs="Arial"/>
        </w:rPr>
        <w:t xml:space="preserve"> </w:t>
      </w:r>
      <w:r w:rsidR="00336622">
        <w:rPr>
          <w:rFonts w:ascii="Arial" w:hAnsi="Arial" w:cs="Arial"/>
        </w:rPr>
        <w:t>the</w:t>
      </w:r>
      <w:r w:rsidRPr="00BE0787">
        <w:rPr>
          <w:rFonts w:ascii="Arial" w:hAnsi="Arial" w:cs="Arial"/>
        </w:rPr>
        <w:t xml:space="preserve"> milestones </w:t>
      </w:r>
      <w:r>
        <w:rPr>
          <w:rFonts w:ascii="Arial" w:hAnsi="Arial" w:cs="Arial"/>
        </w:rPr>
        <w:t>and objectives</w:t>
      </w:r>
      <w:r w:rsidR="00336622">
        <w:rPr>
          <w:rFonts w:ascii="Arial" w:hAnsi="Arial" w:cs="Arial"/>
        </w:rPr>
        <w:t xml:space="preserve"> set out in this proposal</w:t>
      </w:r>
      <w:r>
        <w:rPr>
          <w:rFonts w:ascii="Arial" w:hAnsi="Arial" w:cs="Arial"/>
        </w:rPr>
        <w:t xml:space="preserve"> </w:t>
      </w:r>
      <w:r w:rsidRPr="00BE0787">
        <w:rPr>
          <w:rFonts w:ascii="Arial" w:hAnsi="Arial" w:cs="Arial"/>
        </w:rPr>
        <w:t xml:space="preserve">by the </w:t>
      </w:r>
      <w:r w:rsidR="00334B6F">
        <w:rPr>
          <w:rFonts w:ascii="Arial" w:hAnsi="Arial" w:cs="Arial"/>
        </w:rPr>
        <w:t>end of September 2022</w:t>
      </w:r>
      <w:r w:rsidRPr="00CB6C0C">
        <w:rPr>
          <w:rFonts w:ascii="Arial" w:hAnsi="Arial" w:cs="Arial"/>
        </w:rPr>
        <w:t>.</w:t>
      </w:r>
      <w:r w:rsidRPr="00BE0787">
        <w:rPr>
          <w:rFonts w:ascii="Arial" w:hAnsi="Arial" w:cs="Arial"/>
        </w:rPr>
        <w:t xml:space="preserve">  </w:t>
      </w:r>
      <w:r w:rsidR="00336622" w:rsidRPr="00BE0787">
        <w:rPr>
          <w:rFonts w:ascii="Arial" w:hAnsi="Arial" w:cs="Arial"/>
        </w:rPr>
        <w:t xml:space="preserve">I understand that if successful, I am required to complete and submit a Progress Report to the QPO at the mid-way point and on completion of the project. </w:t>
      </w:r>
      <w:r w:rsidR="00336622">
        <w:rPr>
          <w:rFonts w:ascii="Arial" w:hAnsi="Arial" w:cs="Arial"/>
        </w:rPr>
        <w:t>Furthermore</w:t>
      </w:r>
      <w:r w:rsidRPr="00BE0787">
        <w:rPr>
          <w:rFonts w:ascii="Arial" w:hAnsi="Arial" w:cs="Arial"/>
        </w:rPr>
        <w:t xml:space="preserve">, I have engaged a number of DCU units who have provided their agreement to support the implementation process of this project.  </w:t>
      </w:r>
    </w:p>
    <w:p w14:paraId="6035E0AC" w14:textId="77777777" w:rsidR="00336622" w:rsidRDefault="00336622" w:rsidP="00BE0787"/>
    <w:p w14:paraId="0DF90233" w14:textId="77777777" w:rsidR="00BE0787" w:rsidRPr="00BE0787" w:rsidRDefault="00BE0787" w:rsidP="00BE0787">
      <w:r w:rsidRPr="00BE0787">
        <w:t>Signature(s):_____________________________</w:t>
      </w:r>
      <w:r w:rsidRPr="00BE0787">
        <w:tab/>
        <w:t xml:space="preserve">Date: </w:t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</w:r>
      <w:r w:rsidRPr="00BE0787">
        <w:softHyphen/>
        <w:t>______________________________</w:t>
      </w:r>
    </w:p>
    <w:p w14:paraId="24D61E98" w14:textId="77777777" w:rsidR="00BE0787" w:rsidRPr="00BE0787" w:rsidRDefault="00336622" w:rsidP="00BE0787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nsidering that we may need to liaise with your Head of School</w:t>
      </w:r>
      <w:r w:rsidR="00A718B8">
        <w:rPr>
          <w:rFonts w:ascii="Arial" w:hAnsi="Arial" w:cs="Arial"/>
          <w:b/>
        </w:rPr>
        <w:t>/Faculty/Unit</w:t>
      </w:r>
      <w:r>
        <w:rPr>
          <w:rFonts w:ascii="Arial" w:hAnsi="Arial" w:cs="Arial"/>
          <w:b/>
        </w:rPr>
        <w:t xml:space="preserve"> sometime post submission, can you p</w:t>
      </w:r>
      <w:r w:rsidR="00BE0787" w:rsidRPr="00BE0787">
        <w:rPr>
          <w:rFonts w:ascii="Arial" w:hAnsi="Arial" w:cs="Arial"/>
          <w:b/>
        </w:rPr>
        <w:t>lease pro</w:t>
      </w:r>
      <w:r>
        <w:rPr>
          <w:rFonts w:ascii="Arial" w:hAnsi="Arial" w:cs="Arial"/>
          <w:b/>
        </w:rPr>
        <w:t xml:space="preserve">vide his/her </w:t>
      </w:r>
      <w:r w:rsidR="00BE0787">
        <w:rPr>
          <w:rFonts w:ascii="Arial" w:hAnsi="Arial" w:cs="Arial"/>
          <w:b/>
        </w:rPr>
        <w:t>contact details</w:t>
      </w:r>
      <w:r>
        <w:rPr>
          <w:rFonts w:ascii="Arial" w:hAnsi="Arial" w:cs="Arial"/>
          <w:b/>
        </w:rPr>
        <w:t xml:space="preserve"> in the space below</w:t>
      </w:r>
      <w:r w:rsidR="00BE0787" w:rsidRPr="00BE0787">
        <w:rPr>
          <w:rFonts w:ascii="Arial" w:hAnsi="Arial" w:cs="Arial"/>
          <w:b/>
        </w:rPr>
        <w:t xml:space="preserve">; </w:t>
      </w:r>
    </w:p>
    <w:p w14:paraId="45606C4F" w14:textId="77777777" w:rsidR="00BE0787" w:rsidRDefault="00BE0787" w:rsidP="00BE0787">
      <w:pPr>
        <w:spacing w:after="0" w:line="240" w:lineRule="auto"/>
        <w:rPr>
          <w:rFonts w:ascii="Arial" w:hAnsi="Arial" w:cs="Arial"/>
        </w:rPr>
      </w:pPr>
    </w:p>
    <w:p w14:paraId="1F27EA4B" w14:textId="77777777" w:rsidR="00BE0787" w:rsidRDefault="00BE0787" w:rsidP="00BE078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</w:t>
      </w:r>
      <w:r w:rsidR="00F40468">
        <w:rPr>
          <w:rFonts w:ascii="Arial" w:hAnsi="Arial" w:cs="Arial"/>
        </w:rPr>
        <w:t xml:space="preserve"> / contact details</w:t>
      </w:r>
      <w:r>
        <w:rPr>
          <w:rFonts w:ascii="Arial" w:hAnsi="Arial" w:cs="Arial"/>
        </w:rPr>
        <w:t xml:space="preserve">: </w:t>
      </w:r>
    </w:p>
    <w:p w14:paraId="5953FFAF" w14:textId="77777777" w:rsidR="00BE0787" w:rsidRDefault="00BE0787" w:rsidP="00BE078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mail: </w:t>
      </w:r>
    </w:p>
    <w:p w14:paraId="0684BE82" w14:textId="77777777" w:rsidR="00BE0787" w:rsidRDefault="00BE0787" w:rsidP="00BE078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hone: </w:t>
      </w:r>
    </w:p>
    <w:p w14:paraId="2D8D4437" w14:textId="77777777" w:rsidR="003D0399" w:rsidRDefault="003D0399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1F7EB44B" w14:textId="77777777" w:rsidR="00C835A8" w:rsidRDefault="00C835A8" w:rsidP="00336622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5AD77191" w14:textId="77777777" w:rsidR="00C835A8" w:rsidRDefault="00926C0F" w:rsidP="00C835A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65EFBF6F" wp14:editId="398FE622">
            <wp:extent cx="1428750" cy="1561657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U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325" cy="1565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CBD17" w14:textId="77777777" w:rsidR="00926C0F" w:rsidRDefault="00926C0F" w:rsidP="00C835A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4D5EE708" w14:textId="77777777" w:rsidR="00926C0F" w:rsidRDefault="00926C0F" w:rsidP="00C835A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4CD20947" w14:textId="77777777" w:rsidR="00926C0F" w:rsidRDefault="00926C0F" w:rsidP="00C835A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30BACDCC" w14:textId="77777777" w:rsidR="00926C0F" w:rsidRDefault="00926C0F" w:rsidP="00C835A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0975DF42" w14:textId="77777777" w:rsidR="00C835A8" w:rsidRPr="00AA7627" w:rsidRDefault="00C835A8" w:rsidP="00C835A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AA7627">
        <w:rPr>
          <w:rFonts w:ascii="Arial" w:hAnsi="Arial" w:cs="Arial"/>
          <w:b/>
          <w:sz w:val="28"/>
          <w:szCs w:val="28"/>
        </w:rPr>
        <w:t xml:space="preserve">DCU Quality Promotion Office </w:t>
      </w:r>
    </w:p>
    <w:p w14:paraId="0A0299C8" w14:textId="77777777" w:rsidR="00C835A8" w:rsidRPr="00AA7627" w:rsidRDefault="00C835A8" w:rsidP="00C835A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AA7627">
        <w:rPr>
          <w:rFonts w:ascii="Arial" w:hAnsi="Arial" w:cs="Arial"/>
          <w:b/>
          <w:sz w:val="28"/>
          <w:szCs w:val="28"/>
        </w:rPr>
        <w:t>Quality Improvement &amp;</w:t>
      </w:r>
      <w:r w:rsidR="003576C2">
        <w:rPr>
          <w:rFonts w:ascii="Arial" w:hAnsi="Arial" w:cs="Arial"/>
          <w:b/>
          <w:sz w:val="28"/>
          <w:szCs w:val="28"/>
        </w:rPr>
        <w:t xml:space="preserve"> Development (QuID) Funding </w:t>
      </w:r>
      <w:r w:rsidR="009D78F2">
        <w:rPr>
          <w:rFonts w:ascii="Arial" w:hAnsi="Arial" w:cs="Arial"/>
          <w:b/>
          <w:sz w:val="28"/>
          <w:szCs w:val="28"/>
        </w:rPr>
        <w:t>2021/22</w:t>
      </w:r>
    </w:p>
    <w:p w14:paraId="20D246FB" w14:textId="77777777" w:rsidR="00C835A8" w:rsidRPr="00AA7627" w:rsidRDefault="00C835A8" w:rsidP="00C835A8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DF9BCF0" w14:textId="77777777" w:rsidR="00C835A8" w:rsidRPr="001B3A47" w:rsidRDefault="00C835A8" w:rsidP="00C835A8">
      <w:pPr>
        <w:spacing w:after="0" w:line="240" w:lineRule="auto"/>
        <w:jc w:val="center"/>
        <w:rPr>
          <w:rFonts w:ascii="Arial" w:hAnsi="Arial" w:cs="Arial"/>
          <w:b/>
          <w:color w:val="C00000"/>
          <w:sz w:val="32"/>
          <w:szCs w:val="32"/>
        </w:rPr>
      </w:pPr>
      <w:r w:rsidRPr="001B3A47">
        <w:rPr>
          <w:rFonts w:ascii="Arial" w:hAnsi="Arial" w:cs="Arial"/>
          <w:b/>
          <w:color w:val="C00000"/>
          <w:sz w:val="32"/>
          <w:szCs w:val="32"/>
        </w:rPr>
        <w:t xml:space="preserve">Topic Area: </w:t>
      </w:r>
      <w:r w:rsidR="00E211BD">
        <w:rPr>
          <w:rFonts w:ascii="Arial" w:hAnsi="Arial" w:cs="Arial"/>
          <w:b/>
          <w:color w:val="C00000"/>
          <w:sz w:val="32"/>
          <w:szCs w:val="32"/>
        </w:rPr>
        <w:t xml:space="preserve">DCU </w:t>
      </w:r>
      <w:r w:rsidR="006239B2">
        <w:rPr>
          <w:rFonts w:ascii="Arial" w:hAnsi="Arial" w:cs="Arial"/>
          <w:b/>
          <w:color w:val="C00000"/>
          <w:sz w:val="32"/>
          <w:szCs w:val="32"/>
        </w:rPr>
        <w:t>Student &amp; Staff Wellbeing</w:t>
      </w:r>
    </w:p>
    <w:p w14:paraId="30D20E0B" w14:textId="77777777" w:rsidR="00C835A8" w:rsidRPr="001B3A47" w:rsidRDefault="00C835A8" w:rsidP="00C835A8">
      <w:pPr>
        <w:spacing w:after="0" w:line="240" w:lineRule="auto"/>
        <w:jc w:val="center"/>
        <w:rPr>
          <w:rFonts w:ascii="Arial" w:hAnsi="Arial" w:cs="Arial"/>
          <w:b/>
          <w:color w:val="C00000"/>
          <w:sz w:val="32"/>
          <w:szCs w:val="32"/>
        </w:rPr>
      </w:pPr>
    </w:p>
    <w:p w14:paraId="05718115" w14:textId="77777777" w:rsidR="00C835A8" w:rsidRPr="001B3A47" w:rsidRDefault="00C835A8" w:rsidP="00C835A8">
      <w:pPr>
        <w:spacing w:after="0" w:line="240" w:lineRule="auto"/>
        <w:jc w:val="center"/>
        <w:rPr>
          <w:rFonts w:ascii="Arial" w:hAnsi="Arial" w:cs="Arial"/>
          <w:b/>
          <w:color w:val="C00000"/>
          <w:sz w:val="32"/>
          <w:szCs w:val="32"/>
        </w:rPr>
      </w:pPr>
      <w:r w:rsidRPr="001B3A47">
        <w:rPr>
          <w:rFonts w:ascii="Arial" w:hAnsi="Arial" w:cs="Arial"/>
          <w:b/>
          <w:color w:val="C00000"/>
          <w:sz w:val="32"/>
          <w:szCs w:val="32"/>
        </w:rPr>
        <w:t xml:space="preserve">Application Form </w:t>
      </w:r>
    </w:p>
    <w:p w14:paraId="6E71C83C" w14:textId="77777777" w:rsidR="00C835A8" w:rsidRPr="0059045C" w:rsidRDefault="00C835A8" w:rsidP="00ED1038">
      <w:pPr>
        <w:spacing w:after="0" w:line="240" w:lineRule="auto"/>
        <w:rPr>
          <w:rFonts w:ascii="Arial" w:hAnsi="Arial" w:cs="Arial"/>
        </w:rPr>
      </w:pPr>
    </w:p>
    <w:p w14:paraId="1E1B9C30" w14:textId="77777777" w:rsidR="00ED1038" w:rsidRPr="00B03607" w:rsidRDefault="00ED1038" w:rsidP="00ED1038">
      <w:pPr>
        <w:spacing w:after="0" w:line="240" w:lineRule="auto"/>
        <w:rPr>
          <w:rFonts w:ascii="Arial" w:hAnsi="Arial" w:cs="Arial"/>
          <w:color w:val="0070C0"/>
        </w:rPr>
      </w:pPr>
    </w:p>
    <w:p w14:paraId="2443909E" w14:textId="77777777" w:rsidR="00BE0787" w:rsidRDefault="00BE0787" w:rsidP="00002A11">
      <w:pPr>
        <w:spacing w:after="0" w:line="240" w:lineRule="auto"/>
        <w:rPr>
          <w:rFonts w:ascii="Arial" w:hAnsi="Arial" w:cs="Arial"/>
          <w:b/>
          <w:u w:val="single"/>
        </w:rPr>
      </w:pPr>
    </w:p>
    <w:p w14:paraId="4F0FB332" w14:textId="77777777" w:rsidR="00BE0787" w:rsidRDefault="00BE0787" w:rsidP="00ED1038">
      <w:pPr>
        <w:spacing w:after="0" w:line="240" w:lineRule="auto"/>
        <w:rPr>
          <w:rFonts w:ascii="Arial" w:hAnsi="Arial" w:cs="Arial"/>
        </w:rPr>
      </w:pPr>
    </w:p>
    <w:p w14:paraId="285A6F0A" w14:textId="77777777" w:rsidR="00BE0787" w:rsidRPr="00E7392D" w:rsidRDefault="00BE0787" w:rsidP="00BE0787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E7392D">
        <w:rPr>
          <w:rFonts w:ascii="Arial" w:hAnsi="Arial" w:cs="Arial"/>
          <w:b/>
          <w:u w:val="single"/>
        </w:rPr>
        <w:t>Important notes:</w:t>
      </w:r>
    </w:p>
    <w:p w14:paraId="30629F5C" w14:textId="77777777" w:rsidR="00BE0787" w:rsidRPr="00E7392D" w:rsidRDefault="00BE0787" w:rsidP="00BE0787">
      <w:pPr>
        <w:spacing w:after="0" w:line="240" w:lineRule="auto"/>
        <w:rPr>
          <w:rFonts w:ascii="Arial" w:hAnsi="Arial" w:cs="Arial"/>
        </w:rPr>
      </w:pPr>
      <w:r w:rsidRPr="00E7392D">
        <w:rPr>
          <w:rFonts w:ascii="Arial" w:hAnsi="Arial" w:cs="Arial"/>
        </w:rPr>
        <w:t xml:space="preserve"> </w:t>
      </w:r>
    </w:p>
    <w:p w14:paraId="52886643" w14:textId="486D8B6D" w:rsidR="00441708" w:rsidRPr="00864168" w:rsidRDefault="00864168" w:rsidP="00DC574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lease provide a </w:t>
      </w:r>
      <w:r w:rsidRPr="00960B83">
        <w:rPr>
          <w:rFonts w:ascii="Arial" w:hAnsi="Arial" w:cs="Arial"/>
          <w:b/>
        </w:rPr>
        <w:t>Soft</w:t>
      </w:r>
      <w:r w:rsidR="006E3A26">
        <w:rPr>
          <w:rFonts w:ascii="Arial" w:hAnsi="Arial" w:cs="Arial"/>
          <w:b/>
        </w:rPr>
        <w:t xml:space="preserve"> Electronic</w:t>
      </w:r>
      <w:r w:rsidRPr="00960B83">
        <w:rPr>
          <w:rFonts w:ascii="Arial" w:hAnsi="Arial" w:cs="Arial"/>
          <w:b/>
        </w:rPr>
        <w:t xml:space="preserve"> Copy</w:t>
      </w:r>
      <w:r w:rsidR="00CB6C0C" w:rsidRPr="00864168">
        <w:rPr>
          <w:rFonts w:ascii="Arial" w:hAnsi="Arial" w:cs="Arial"/>
        </w:rPr>
        <w:t xml:space="preserve"> of the final </w:t>
      </w:r>
      <w:r w:rsidR="00BE0787" w:rsidRPr="00864168">
        <w:rPr>
          <w:rFonts w:ascii="Arial" w:hAnsi="Arial" w:cs="Arial"/>
          <w:b/>
        </w:rPr>
        <w:t>Application Form</w:t>
      </w:r>
      <w:r w:rsidR="00BE0787" w:rsidRPr="00864168">
        <w:rPr>
          <w:rFonts w:ascii="Arial" w:hAnsi="Arial" w:cs="Arial"/>
        </w:rPr>
        <w:t xml:space="preserve"> to Fiona D</w:t>
      </w:r>
      <w:r>
        <w:rPr>
          <w:rFonts w:ascii="Arial" w:hAnsi="Arial" w:cs="Arial"/>
        </w:rPr>
        <w:t>wyer, Quality Promotion Office</w:t>
      </w:r>
      <w:r w:rsidRPr="00864168">
        <w:t xml:space="preserve"> </w:t>
      </w:r>
      <w:r w:rsidRPr="00864168">
        <w:rPr>
          <w:rFonts w:ascii="Arial" w:hAnsi="Arial" w:cs="Arial"/>
        </w:rPr>
        <w:t>by email</w:t>
      </w:r>
      <w:r w:rsidR="006E3A26">
        <w:rPr>
          <w:rFonts w:ascii="Arial" w:hAnsi="Arial" w:cs="Arial"/>
        </w:rPr>
        <w:t xml:space="preserve"> and cc your H</w:t>
      </w:r>
      <w:r>
        <w:rPr>
          <w:rFonts w:ascii="Arial" w:hAnsi="Arial" w:cs="Arial"/>
        </w:rPr>
        <w:t>ead of Department</w:t>
      </w:r>
      <w:r w:rsidR="00DC574F">
        <w:rPr>
          <w:rFonts w:ascii="Arial" w:hAnsi="Arial" w:cs="Arial"/>
        </w:rPr>
        <w:t xml:space="preserve"> to confirm their</w:t>
      </w:r>
      <w:r w:rsidR="00DC574F" w:rsidRPr="00DC574F">
        <w:rPr>
          <w:rFonts w:ascii="Arial" w:hAnsi="Arial" w:cs="Arial"/>
        </w:rPr>
        <w:t xml:space="preserve"> full support</w:t>
      </w:r>
      <w:r w:rsidR="00DC574F">
        <w:rPr>
          <w:rFonts w:ascii="Arial" w:hAnsi="Arial" w:cs="Arial"/>
        </w:rPr>
        <w:t xml:space="preserve"> in your proposal. </w:t>
      </w:r>
      <w:r>
        <w:rPr>
          <w:rFonts w:ascii="Arial" w:hAnsi="Arial" w:cs="Arial"/>
        </w:rPr>
        <w:br/>
      </w:r>
      <w:r w:rsidR="00695574" w:rsidRPr="00864168">
        <w:rPr>
          <w:rFonts w:ascii="Arial" w:hAnsi="Arial" w:cs="Arial"/>
        </w:rPr>
        <w:t xml:space="preserve">The deadline for </w:t>
      </w:r>
      <w:r w:rsidR="00FC1DCA">
        <w:rPr>
          <w:rFonts w:ascii="Arial" w:hAnsi="Arial" w:cs="Arial"/>
        </w:rPr>
        <w:t xml:space="preserve">email </w:t>
      </w:r>
      <w:r w:rsidR="00695574" w:rsidRPr="00864168">
        <w:rPr>
          <w:rFonts w:ascii="Arial" w:hAnsi="Arial" w:cs="Arial"/>
        </w:rPr>
        <w:t>copies is</w:t>
      </w:r>
      <w:r w:rsidR="00BE0787" w:rsidRPr="00864168">
        <w:rPr>
          <w:rFonts w:ascii="Arial" w:hAnsi="Arial" w:cs="Arial"/>
        </w:rPr>
        <w:t xml:space="preserve"> </w:t>
      </w:r>
      <w:r w:rsidR="0040469A" w:rsidRPr="00864168">
        <w:rPr>
          <w:rFonts w:ascii="Arial" w:hAnsi="Arial" w:cs="Arial"/>
          <w:u w:val="single"/>
        </w:rPr>
        <w:t xml:space="preserve">on </w:t>
      </w:r>
      <w:r w:rsidR="00BE0787" w:rsidRPr="00864168">
        <w:rPr>
          <w:rFonts w:ascii="Arial" w:hAnsi="Arial" w:cs="Arial"/>
          <w:u w:val="single"/>
        </w:rPr>
        <w:t>or</w:t>
      </w:r>
      <w:r w:rsidR="00D65D12">
        <w:rPr>
          <w:rFonts w:ascii="Arial" w:hAnsi="Arial" w:cs="Arial"/>
        </w:rPr>
        <w:t xml:space="preserve"> before </w:t>
      </w:r>
      <w:r w:rsidR="00D2694E">
        <w:rPr>
          <w:rFonts w:ascii="Arial" w:hAnsi="Arial" w:cs="Arial"/>
          <w:b/>
        </w:rPr>
        <w:t>22</w:t>
      </w:r>
      <w:r w:rsidR="00D2694E" w:rsidRPr="00D2694E">
        <w:rPr>
          <w:rFonts w:ascii="Arial" w:hAnsi="Arial" w:cs="Arial"/>
          <w:b/>
          <w:vertAlign w:val="superscript"/>
        </w:rPr>
        <w:t>nd</w:t>
      </w:r>
      <w:r w:rsidR="00D2694E">
        <w:rPr>
          <w:rFonts w:ascii="Arial" w:hAnsi="Arial" w:cs="Arial"/>
          <w:b/>
        </w:rPr>
        <w:t xml:space="preserve"> December, </w:t>
      </w:r>
      <w:r w:rsidR="00D65D12" w:rsidRPr="00D65D12">
        <w:rPr>
          <w:rFonts w:ascii="Arial" w:hAnsi="Arial" w:cs="Arial"/>
          <w:b/>
        </w:rPr>
        <w:t>2021</w:t>
      </w:r>
      <w:r w:rsidR="00D65D12">
        <w:rPr>
          <w:rFonts w:ascii="Arial" w:hAnsi="Arial" w:cs="Arial"/>
        </w:rPr>
        <w:t>.</w:t>
      </w:r>
    </w:p>
    <w:p w14:paraId="55C7EA03" w14:textId="77777777" w:rsidR="00441708" w:rsidRPr="00441708" w:rsidRDefault="00441708" w:rsidP="00441708">
      <w:pPr>
        <w:pStyle w:val="ListParagraph"/>
        <w:spacing w:after="0" w:line="240" w:lineRule="auto"/>
        <w:rPr>
          <w:rFonts w:ascii="Arial" w:hAnsi="Arial" w:cs="Arial"/>
        </w:rPr>
      </w:pPr>
    </w:p>
    <w:p w14:paraId="71694E7A" w14:textId="77777777" w:rsidR="00192036" w:rsidRDefault="00192036" w:rsidP="00D623E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lease note that funding cannot be used to hire research staff on a short-term contract basis. </w:t>
      </w:r>
    </w:p>
    <w:p w14:paraId="6FF492E8" w14:textId="77777777" w:rsidR="00192036" w:rsidRDefault="00192036" w:rsidP="00192036">
      <w:pPr>
        <w:pStyle w:val="ListParagraph"/>
        <w:spacing w:after="0" w:line="240" w:lineRule="auto"/>
        <w:rPr>
          <w:rFonts w:ascii="Arial" w:hAnsi="Arial" w:cs="Arial"/>
        </w:rPr>
      </w:pPr>
    </w:p>
    <w:p w14:paraId="14B4C066" w14:textId="77777777" w:rsidR="00D35C48" w:rsidRDefault="00BE0787" w:rsidP="00D623E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3E52C0">
        <w:rPr>
          <w:rFonts w:ascii="Arial" w:hAnsi="Arial" w:cs="Arial"/>
        </w:rPr>
        <w:t xml:space="preserve">If successful, </w:t>
      </w:r>
      <w:r w:rsidR="003E52C0">
        <w:rPr>
          <w:rFonts w:ascii="Arial" w:hAnsi="Arial" w:cs="Arial"/>
        </w:rPr>
        <w:t xml:space="preserve">an </w:t>
      </w:r>
      <w:r w:rsidRPr="003E52C0">
        <w:rPr>
          <w:rFonts w:ascii="Arial" w:hAnsi="Arial" w:cs="Arial"/>
        </w:rPr>
        <w:t xml:space="preserve">outline of the project </w:t>
      </w:r>
      <w:r w:rsidR="003E52C0">
        <w:rPr>
          <w:rFonts w:ascii="Arial" w:hAnsi="Arial" w:cs="Arial"/>
        </w:rPr>
        <w:t xml:space="preserve">details </w:t>
      </w:r>
      <w:r w:rsidRPr="003E52C0">
        <w:rPr>
          <w:rFonts w:ascii="Arial" w:hAnsi="Arial" w:cs="Arial"/>
        </w:rPr>
        <w:t>will be required for publ</w:t>
      </w:r>
      <w:bookmarkStart w:id="0" w:name="_GoBack"/>
      <w:bookmarkEnd w:id="0"/>
      <w:r w:rsidRPr="003E52C0">
        <w:rPr>
          <w:rFonts w:ascii="Arial" w:hAnsi="Arial" w:cs="Arial"/>
        </w:rPr>
        <w:t xml:space="preserve">ication on the Quality Promotion Office website.  </w:t>
      </w:r>
    </w:p>
    <w:p w14:paraId="7545D51B" w14:textId="77777777" w:rsidR="003E52C0" w:rsidRPr="003E52C0" w:rsidRDefault="003E52C0" w:rsidP="003E52C0">
      <w:pPr>
        <w:pStyle w:val="ListParagraph"/>
        <w:spacing w:after="0" w:line="240" w:lineRule="auto"/>
        <w:rPr>
          <w:rFonts w:ascii="Arial" w:hAnsi="Arial" w:cs="Arial"/>
        </w:rPr>
      </w:pPr>
    </w:p>
    <w:p w14:paraId="130D54AA" w14:textId="77777777" w:rsidR="00BE0787" w:rsidRPr="00D35C48" w:rsidRDefault="00BE0787" w:rsidP="00D35C48">
      <w:pPr>
        <w:pStyle w:val="ListParagraph"/>
        <w:spacing w:after="0" w:line="240" w:lineRule="auto"/>
        <w:rPr>
          <w:rFonts w:ascii="Arial" w:hAnsi="Arial" w:cs="Arial"/>
        </w:rPr>
      </w:pPr>
      <w:r w:rsidRPr="00D35C48">
        <w:rPr>
          <w:rFonts w:ascii="Arial" w:hAnsi="Arial" w:cs="Arial"/>
        </w:rPr>
        <w:t xml:space="preserve">If you have any queries you are very welcome to contact </w:t>
      </w:r>
      <w:r w:rsidR="00D35C48">
        <w:rPr>
          <w:rFonts w:ascii="Arial" w:hAnsi="Arial" w:cs="Arial"/>
        </w:rPr>
        <w:t>Fiona Dwyer</w:t>
      </w:r>
      <w:r w:rsidRPr="00D35C48">
        <w:rPr>
          <w:rFonts w:ascii="Arial" w:hAnsi="Arial" w:cs="Arial"/>
        </w:rPr>
        <w:t xml:space="preserve"> (</w:t>
      </w:r>
      <w:hyperlink r:id="rId7" w:history="1">
        <w:r w:rsidR="004E4E05" w:rsidRPr="007A1A20">
          <w:rPr>
            <w:rStyle w:val="Hyperlink"/>
            <w:rFonts w:ascii="Arial" w:hAnsi="Arial" w:cs="Arial"/>
          </w:rPr>
          <w:t>fiona.dwyer@dcu.ie</w:t>
        </w:r>
      </w:hyperlink>
      <w:r w:rsidRPr="00D35C48">
        <w:rPr>
          <w:rFonts w:ascii="Arial" w:hAnsi="Arial" w:cs="Arial"/>
        </w:rPr>
        <w:t xml:space="preserve"> </w:t>
      </w:r>
      <w:r w:rsidR="00D35C48">
        <w:rPr>
          <w:rFonts w:ascii="Arial" w:hAnsi="Arial" w:cs="Arial"/>
        </w:rPr>
        <w:t>or on e</w:t>
      </w:r>
      <w:r w:rsidRPr="00D35C48">
        <w:rPr>
          <w:rFonts w:ascii="Arial" w:hAnsi="Arial" w:cs="Arial"/>
        </w:rPr>
        <w:t>x</w:t>
      </w:r>
      <w:r w:rsidR="00D35C48">
        <w:rPr>
          <w:rFonts w:ascii="Arial" w:hAnsi="Arial" w:cs="Arial"/>
        </w:rPr>
        <w:t>t</w:t>
      </w:r>
      <w:r w:rsidRPr="00D35C48">
        <w:rPr>
          <w:rFonts w:ascii="Arial" w:hAnsi="Arial" w:cs="Arial"/>
        </w:rPr>
        <w:t xml:space="preserve"> </w:t>
      </w:r>
      <w:r w:rsidR="00D35C48">
        <w:rPr>
          <w:rFonts w:ascii="Arial" w:hAnsi="Arial" w:cs="Arial"/>
        </w:rPr>
        <w:t>8411</w:t>
      </w:r>
      <w:r w:rsidRPr="00D35C48">
        <w:rPr>
          <w:rFonts w:ascii="Arial" w:hAnsi="Arial" w:cs="Arial"/>
        </w:rPr>
        <w:t>).</w:t>
      </w:r>
    </w:p>
    <w:p w14:paraId="0175A7F2" w14:textId="77777777" w:rsidR="00BE0787" w:rsidRDefault="00BE0787" w:rsidP="00ED1038">
      <w:pPr>
        <w:spacing w:after="0" w:line="240" w:lineRule="auto"/>
        <w:rPr>
          <w:rFonts w:ascii="Arial" w:hAnsi="Arial" w:cs="Arial"/>
        </w:rPr>
      </w:pPr>
    </w:p>
    <w:sectPr w:rsidR="00BE0787" w:rsidSect="003D0399">
      <w:pgSz w:w="11906" w:h="16838"/>
      <w:pgMar w:top="426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9B72CF"/>
    <w:multiLevelType w:val="hybridMultilevel"/>
    <w:tmpl w:val="80C2F6F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4C019C"/>
    <w:multiLevelType w:val="hybridMultilevel"/>
    <w:tmpl w:val="C0D060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D66DE6"/>
    <w:multiLevelType w:val="hybridMultilevel"/>
    <w:tmpl w:val="D13A2AE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C0838"/>
    <w:multiLevelType w:val="hybridMultilevel"/>
    <w:tmpl w:val="189EAB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B23E6"/>
    <w:multiLevelType w:val="hybridMultilevel"/>
    <w:tmpl w:val="B9F0CCCE"/>
    <w:lvl w:ilvl="0" w:tplc="AD02B2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YxNLM0NDCyMLNQ0lEKTi0uzszPAykwrAUAYOhCoywAAAA="/>
  </w:docVars>
  <w:rsids>
    <w:rsidRoot w:val="00ED1038"/>
    <w:rsid w:val="00002A11"/>
    <w:rsid w:val="00034876"/>
    <w:rsid w:val="00093F48"/>
    <w:rsid w:val="001259B3"/>
    <w:rsid w:val="00160E51"/>
    <w:rsid w:val="00182C8C"/>
    <w:rsid w:val="00192036"/>
    <w:rsid w:val="001924F1"/>
    <w:rsid w:val="001B3A47"/>
    <w:rsid w:val="001D390F"/>
    <w:rsid w:val="0022216D"/>
    <w:rsid w:val="002A4EDB"/>
    <w:rsid w:val="00334B6F"/>
    <w:rsid w:val="00336622"/>
    <w:rsid w:val="003576C2"/>
    <w:rsid w:val="00375FA8"/>
    <w:rsid w:val="003B736F"/>
    <w:rsid w:val="003D0399"/>
    <w:rsid w:val="003E52C0"/>
    <w:rsid w:val="0040469A"/>
    <w:rsid w:val="00416E29"/>
    <w:rsid w:val="00441708"/>
    <w:rsid w:val="004552CD"/>
    <w:rsid w:val="004D3ECD"/>
    <w:rsid w:val="004E4E05"/>
    <w:rsid w:val="00554030"/>
    <w:rsid w:val="005656D9"/>
    <w:rsid w:val="00597624"/>
    <w:rsid w:val="00597A27"/>
    <w:rsid w:val="005A36A4"/>
    <w:rsid w:val="006239B2"/>
    <w:rsid w:val="00655571"/>
    <w:rsid w:val="0065798A"/>
    <w:rsid w:val="00695574"/>
    <w:rsid w:val="006E3A26"/>
    <w:rsid w:val="006F280E"/>
    <w:rsid w:val="007E2FF6"/>
    <w:rsid w:val="00864168"/>
    <w:rsid w:val="00877F2D"/>
    <w:rsid w:val="008A2AE8"/>
    <w:rsid w:val="00901135"/>
    <w:rsid w:val="00926C0F"/>
    <w:rsid w:val="00940C00"/>
    <w:rsid w:val="00941114"/>
    <w:rsid w:val="00960B83"/>
    <w:rsid w:val="00965894"/>
    <w:rsid w:val="00990C74"/>
    <w:rsid w:val="009A6050"/>
    <w:rsid w:val="009D78F2"/>
    <w:rsid w:val="00A5279E"/>
    <w:rsid w:val="00A718B8"/>
    <w:rsid w:val="00A957C8"/>
    <w:rsid w:val="00AF63C4"/>
    <w:rsid w:val="00B24385"/>
    <w:rsid w:val="00B318D8"/>
    <w:rsid w:val="00BB5F86"/>
    <w:rsid w:val="00BD4EA9"/>
    <w:rsid w:val="00BE0787"/>
    <w:rsid w:val="00C35BC9"/>
    <w:rsid w:val="00C80818"/>
    <w:rsid w:val="00C835A8"/>
    <w:rsid w:val="00C91FEE"/>
    <w:rsid w:val="00CA20E0"/>
    <w:rsid w:val="00CB6C0C"/>
    <w:rsid w:val="00CD4906"/>
    <w:rsid w:val="00D2694E"/>
    <w:rsid w:val="00D35C48"/>
    <w:rsid w:val="00D65D12"/>
    <w:rsid w:val="00DC574F"/>
    <w:rsid w:val="00DF09E8"/>
    <w:rsid w:val="00E002ED"/>
    <w:rsid w:val="00E211BD"/>
    <w:rsid w:val="00E23A3E"/>
    <w:rsid w:val="00E7392D"/>
    <w:rsid w:val="00ED1038"/>
    <w:rsid w:val="00EF08D7"/>
    <w:rsid w:val="00EF26BB"/>
    <w:rsid w:val="00EF3867"/>
    <w:rsid w:val="00F37079"/>
    <w:rsid w:val="00F40468"/>
    <w:rsid w:val="00F4299F"/>
    <w:rsid w:val="00F456D3"/>
    <w:rsid w:val="00F4691C"/>
    <w:rsid w:val="00FC1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0C8C8"/>
  <w15:docId w15:val="{8882ABD9-23DB-47DE-B9D3-92DFACC9E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038"/>
    <w:rPr>
      <w:rFonts w:eastAsiaTheme="minorEastAsia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10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038"/>
    <w:rPr>
      <w:rFonts w:ascii="Tahoma" w:eastAsiaTheme="minorEastAsia" w:hAnsi="Tahoma" w:cs="Tahoma"/>
      <w:sz w:val="16"/>
      <w:szCs w:val="16"/>
      <w:lang w:eastAsia="en-IE"/>
    </w:rPr>
  </w:style>
  <w:style w:type="table" w:styleId="TableGrid">
    <w:name w:val="Table Grid"/>
    <w:basedOn w:val="TableNormal"/>
    <w:uiPriority w:val="59"/>
    <w:rsid w:val="00ED10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5F8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B5F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09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09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09E8"/>
    <w:rPr>
      <w:rFonts w:eastAsiaTheme="minorEastAsia"/>
      <w:sz w:val="20"/>
      <w:szCs w:val="20"/>
      <w:lang w:eastAsia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9E8"/>
    <w:rPr>
      <w:rFonts w:eastAsiaTheme="minorEastAsia"/>
      <w:b/>
      <w:bCs/>
      <w:sz w:val="20"/>
      <w:szCs w:val="20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40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fiona.dwyer@dcu.i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59D1E-AFD0-448C-8D0E-88DC80C3B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University</Company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u</dc:creator>
  <cp:lastModifiedBy>Aisling Mckenna</cp:lastModifiedBy>
  <cp:revision>14</cp:revision>
  <dcterms:created xsi:type="dcterms:W3CDTF">2021-11-09T11:58:00Z</dcterms:created>
  <dcterms:modified xsi:type="dcterms:W3CDTF">2021-11-24T12:16:00Z</dcterms:modified>
</cp:coreProperties>
</file>